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,</w:t>
      </w:r>
      <w:r>
        <w:t xml:space="preserve"> </w:t>
      </w:r>
      <w:r>
        <w:t xml:space="preserve">Mexico</w:t>
      </w:r>
    </w:p>
    <w:bookmarkStart w:id="20" w:name="Xfefb04009712630853289133a93c4b884cdaffd"/>
    <w:p>
      <w:pPr>
        <w:pStyle w:val="Heading1"/>
      </w:pPr>
      <w:r>
        <w:t xml:space="preserve">Cover Letter for Chemical Engineer Position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 am writing to express my enthusiastic interest in the Chemical Engineer position at your esteemed organization, located in Mexico City, Mexico. As a dedicated and experienced chemical engineer with a passion for innovation and sustainable industrial solutions, I am eager to contribute my technical expertise and problem-solving skills to a dynamic team in one of Latin America’s most vibrant economic hubs. With over [X years] of experience in process optimization, environmental compliance, and research &amp; development, I am confident in my ability to add value to your projects while aligning with the unique challenges and opportunities present in Mexico City’s industrial landscape.</w:t>
      </w:r>
    </w:p>
    <w:p>
      <w:pPr>
        <w:pStyle w:val="BodyText"/>
      </w:pPr>
      <w:r>
        <w:t xml:space="preserve">Mexico City is a city of unparalleled growth, where the intersection of tradition and modernity creates a fertile ground for technological advancement. As a Chemical Engineer, I am particularly drawn to the city’s emphasis on sustainable infrastructure, energy efficiency, and environmental stewardship—areas that resonate deeply with my professional philosophy. My academic background in Chemical Engineering from [University Name], coupled with hands-on experience in industries such as petrochemicals, pharmaceuticals, and renewable energy systems, has equipped me with a robust foundation to address complex engineering challenges. I am especially committed to leveraging my skills to support initiatives that promote cleaner production practices and resource conservation, which are critical for Mexico City’s long-term development.</w:t>
      </w:r>
    </w:p>
    <w:p>
      <w:pPr>
        <w:pStyle w:val="BodyText"/>
      </w:pPr>
      <w:r>
        <w:t xml:space="preserve">During my career as a Chemical Engineer, I have consistently focused on improving operational efficiency while adhering to the highest standards of safety and regulatory compliance. For instance, in my role at [Previous Company Name], I led a team to redesign a chemical synthesis process that reduced energy consumption by 15% and minimized waste generation. This project not only enhanced the company’s profitability but also aligned with global sustainability goals, a value I believe is essential for any forward-thinking organization. My ability to analyze complex systems, optimize processes, and collaborate across disciplines has been instrumental in driving measurable results in every project I’ve undertaken.</w:t>
      </w:r>
    </w:p>
    <w:p>
      <w:pPr>
        <w:pStyle w:val="BodyText"/>
      </w:pPr>
      <w:r>
        <w:t xml:space="preserve">Mexico City’s unique environmental and industrial context presents both challenges and opportunities that I am eager to tackle. The city faces pressing issues such as air quality management, water resource optimization, and the integration of green technologies into existing infrastructure. As a Chemical Engineer, I have worked on similar projects in [specific location or industry], where I developed solutions for waste-to-energy systems and advanced catalytic processes to reduce emissions. These experiences have honed my ability to adapt to diverse environments and address localized challenges with innovative, scalable strategies. I am particularly interested in contributing to your organization’s efforts in [specific area relevant to the company, e.g., "developing eco-friendly materials" or "enhancing industrial wastewater treatment systems"], as I believe such work is crucial for Mexico City’s sustainable future.</w:t>
      </w:r>
    </w:p>
    <w:p>
      <w:pPr>
        <w:pStyle w:val="BodyText"/>
      </w:pPr>
      <w:r>
        <w:t xml:space="preserve">What sets me apart as a Chemical Engineer is my commitment to continuous learning and professional growth. I regularly attend industry conferences, such as the [Relevant Conference Name], where I stay updated on cutting-edge advancements in chemical engineering, including process intensification, digital twins, and green chemistry. Additionally, I hold certifications in [relevant certifications, e.g., "Process Safety Management" or "Environmental Impact Assessment"], which further enhance my ability to deliver high-quality results. My fluency in Spanish and English also allows me to communicate effectively with stakeholders across different cultural and linguistic backgrounds—a vital asset for a global city like Mexico City.</w:t>
      </w:r>
    </w:p>
    <w:p>
      <w:pPr>
        <w:pStyle w:val="BodyText"/>
      </w:pPr>
      <w:r>
        <w:t xml:space="preserve">Working in Mexico City would allow me to combine my technical expertise with a deep appreciation for the region’s cultural richness and entrepreneurial spirit. The city’s thriving industrial sector, supported by its strategic location and access to international markets, offers a unique platform to contribute to impactful projects. Whether it involves developing next-generation chemical processes, supporting environmental regulations, or driving innovation in emerging fields like biotechnology or carbon capture, I am motivated to play a pivotal role in shaping the future of industry in Mexico City.</w:t>
      </w:r>
    </w:p>
    <w:p>
      <w:pPr>
        <w:pStyle w:val="BodyText"/>
      </w:pPr>
      <w:r>
        <w:t xml:space="preserve">I am particularly impressed by your organization’s reputation for [specific company value or achievement, e.g., "innovative solutions in industrial automation" or "leadership in sustainable manufacturing"]. Your commitment to excellence and community engagement aligns perfectly with my professional values. I am eager to bring my technical knowledge, collaborative mindset, and dedication to quality to your team. I would welcome the opportunity to discuss how my background and vision can contribute to your organization’s goals.</w:t>
      </w:r>
    </w:p>
    <w:p>
      <w:pPr>
        <w:pStyle w:val="BodyText"/>
      </w:pPr>
      <w:r>
        <w:t xml:space="preserve">Thank you for considering my application. I look forward to the possibility of contributing to your esteemed organization as a Chemical Engineer in Mexico City, Mexico. Please feel free to contact me at [Your Phone Number] or [Your Email Address] for any additional information or to schedule an interview. I am available at your convenience and am excited about the prospect of working with a team that shares my passion for engineering excellence and sustainable developme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Phone Number] | [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Chemical Engineer Position in Mexico City, Mexico</dc:title>
  <dc:creator/>
  <dc:language>en</dc:language>
  <cp:keywords/>
  <dcterms:created xsi:type="dcterms:W3CDTF">2026-07-21T14:53:02Z</dcterms:created>
  <dcterms:modified xsi:type="dcterms:W3CDTF">2026-07-21T14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